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79B2591F" w14:textId="5307E8AB" w:rsidR="00E5143B"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7A4A90">
        <w:rPr>
          <w:b w:val="0"/>
          <w:sz w:val="24"/>
        </w:rPr>
        <w:t>February 24, 2026</w:t>
      </w:r>
      <w:r w:rsidR="00753EC2">
        <w:rPr>
          <w:b w:val="0"/>
          <w:sz w:val="24"/>
        </w:rPr>
        <w:t xml:space="preserve">       </w:t>
      </w:r>
      <w:r w:rsidR="00666BB4">
        <w:rPr>
          <w:b w:val="0"/>
          <w:sz w:val="24"/>
        </w:rPr>
        <w:t xml:space="preserve"> </w:t>
      </w:r>
    </w:p>
    <w:p w14:paraId="5628DC5A" w14:textId="48016CA9" w:rsidR="00563D65" w:rsidRPr="001A5C19" w:rsidRDefault="004A2287" w:rsidP="00C918EB">
      <w:pPr>
        <w:pStyle w:val="Title"/>
        <w:jc w:val="left"/>
        <w:rPr>
          <w:b w:val="0"/>
          <w:sz w:val="24"/>
        </w:rPr>
      </w:pPr>
      <w:r w:rsidRPr="00C918EB">
        <w:rPr>
          <w:sz w:val="24"/>
        </w:rPr>
        <w:t>T</w:t>
      </w:r>
      <w:r w:rsidR="00563D65" w:rsidRPr="00C918EB">
        <w:rPr>
          <w:sz w:val="24"/>
        </w:rPr>
        <w:t>ime</w:t>
      </w:r>
      <w:r w:rsidR="005A7274" w:rsidRPr="00C918EB">
        <w:rPr>
          <w:sz w:val="24"/>
        </w:rPr>
        <w:t>:</w:t>
      </w:r>
      <w:r w:rsidR="005A7274">
        <w:rPr>
          <w:b w:val="0"/>
          <w:sz w:val="24"/>
        </w:rPr>
        <w:t xml:space="preserve"> </w:t>
      </w:r>
      <w:r>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7D2145A3"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hyperlink r:id="rId5" w:history="1">
        <w:r w:rsidR="00A504A6" w:rsidRPr="00162A0D">
          <w:rPr>
            <w:rStyle w:val="Hyperlink"/>
            <w:b w:val="0"/>
            <w:sz w:val="24"/>
          </w:rPr>
          <w:t>https://us02web.zoom.us/j/88951952628</w:t>
        </w:r>
      </w:hyperlink>
      <w:r w:rsidR="00A504A6">
        <w:rPr>
          <w:b w:val="0"/>
          <w:sz w:val="24"/>
          <w:u w:val="none"/>
        </w:rPr>
        <w:t xml:space="preserve"> </w:t>
      </w:r>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Pr="00A504A6" w:rsidRDefault="004B02BC">
      <w:pPr>
        <w:pStyle w:val="Subtitle"/>
        <w:jc w:val="left"/>
        <w:rPr>
          <w:sz w:val="36"/>
        </w:rPr>
      </w:pPr>
    </w:p>
    <w:p w14:paraId="1CD9F4FB" w14:textId="77777777"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utes</w:t>
      </w:r>
    </w:p>
    <w:p w14:paraId="709803CB" w14:textId="77777777"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Report</w:t>
      </w:r>
    </w:p>
    <w:p w14:paraId="12D66EF2" w14:textId="77777777"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pdate from Working Groups</w:t>
      </w:r>
    </w:p>
    <w:p w14:paraId="476AF87B" w14:textId="77777777"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Y26 Budget Update</w:t>
      </w:r>
    </w:p>
    <w:p w14:paraId="6DCB53DB" w14:textId="7B1AE9EC"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y Bake Sale Planning </w:t>
      </w:r>
      <w:r>
        <w:rPr>
          <w:rFonts w:ascii="Arial" w:hAnsi="Arial" w:cs="Arial"/>
          <w:color w:val="000000"/>
          <w:sz w:val="22"/>
          <w:szCs w:val="22"/>
        </w:rPr>
        <w:t>(Saturday 5/16</w:t>
      </w:r>
      <w:r>
        <w:rPr>
          <w:rFonts w:ascii="Arial" w:hAnsi="Arial" w:cs="Arial"/>
          <w:color w:val="000000"/>
          <w:sz w:val="22"/>
          <w:szCs w:val="22"/>
        </w:rPr>
        <w:t>)</w:t>
      </w:r>
    </w:p>
    <w:p w14:paraId="2C5CFC36" w14:textId="5F5CEA20" w:rsidR="007A4A90" w:rsidRDefault="007A4A90" w:rsidP="007A4A90">
      <w:pPr>
        <w:pStyle w:val="NormalWeb"/>
        <w:numPr>
          <w:ilvl w:val="0"/>
          <w:numId w:val="2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w Business</w:t>
      </w:r>
    </w:p>
    <w:p w14:paraId="0A8EA991" w14:textId="77777777" w:rsidR="007A4A90" w:rsidRDefault="007A4A90" w:rsidP="007A4A90">
      <w:pPr>
        <w:pStyle w:val="NormalWeb"/>
        <w:spacing w:before="0" w:beforeAutospacing="0" w:after="0" w:afterAutospacing="0"/>
        <w:ind w:left="720"/>
        <w:textAlignment w:val="baseline"/>
        <w:rPr>
          <w:rFonts w:ascii="Arial" w:hAnsi="Arial" w:cs="Arial"/>
          <w:color w:val="000000"/>
          <w:sz w:val="22"/>
          <w:szCs w:val="22"/>
        </w:rPr>
      </w:pPr>
    </w:p>
    <w:tbl>
      <w:tblPr>
        <w:tblStyle w:val="GridTable6Colorful"/>
        <w:tblW w:w="10072" w:type="dxa"/>
        <w:tblLook w:val="04A0" w:firstRow="1" w:lastRow="0" w:firstColumn="1" w:lastColumn="0" w:noHBand="0" w:noVBand="1"/>
      </w:tblPr>
      <w:tblGrid>
        <w:gridCol w:w="2518"/>
        <w:gridCol w:w="2518"/>
        <w:gridCol w:w="2518"/>
        <w:gridCol w:w="2518"/>
      </w:tblGrid>
      <w:tr w:rsidR="007A4A90" w:rsidRPr="003747A2" w14:paraId="4B498AC1" w14:textId="77777777" w:rsidTr="00745180">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46874F9D" w14:textId="77777777" w:rsidR="007A4A90" w:rsidRPr="003747A2" w:rsidRDefault="007A4A90" w:rsidP="00745180">
            <w:pPr>
              <w:rPr>
                <w:rFonts w:ascii="Arial" w:hAnsi="Arial" w:cs="Arial"/>
              </w:rPr>
            </w:pPr>
            <w:r w:rsidRPr="003747A2">
              <w:rPr>
                <w:rFonts w:ascii="Arial" w:hAnsi="Arial" w:cs="Arial"/>
              </w:rPr>
              <w:t>Meeting Month</w:t>
            </w:r>
          </w:p>
        </w:tc>
        <w:tc>
          <w:tcPr>
            <w:tcW w:w="2518" w:type="dxa"/>
          </w:tcPr>
          <w:p w14:paraId="50061E24"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Funding</w:t>
            </w:r>
          </w:p>
        </w:tc>
        <w:tc>
          <w:tcPr>
            <w:tcW w:w="2518" w:type="dxa"/>
          </w:tcPr>
          <w:p w14:paraId="15BF1855"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Events</w:t>
            </w:r>
          </w:p>
        </w:tc>
        <w:tc>
          <w:tcPr>
            <w:tcW w:w="2518" w:type="dxa"/>
          </w:tcPr>
          <w:p w14:paraId="5F1532C5"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Trustee Tasks</w:t>
            </w:r>
          </w:p>
        </w:tc>
      </w:tr>
    </w:tbl>
    <w:p w14:paraId="0E1929CB" w14:textId="6E5088B4" w:rsidR="00166FAF" w:rsidRDefault="00166FAF" w:rsidP="007A4A90">
      <w:pPr>
        <w:pStyle w:val="NormalWeb"/>
        <w:spacing w:before="0" w:beforeAutospacing="0" w:after="0" w:afterAutospacing="0"/>
        <w:textAlignment w:val="baseline"/>
        <w:rPr>
          <w:rFonts w:ascii="Arial" w:hAnsi="Arial" w:cs="Arial"/>
          <w:color w:val="000000"/>
          <w:sz w:val="22"/>
          <w:szCs w:val="22"/>
        </w:rPr>
      </w:pPr>
    </w:p>
    <w:tbl>
      <w:tblPr>
        <w:tblStyle w:val="GridTable6Colorful"/>
        <w:tblW w:w="10072" w:type="dxa"/>
        <w:tblLook w:val="04A0" w:firstRow="1" w:lastRow="0" w:firstColumn="1" w:lastColumn="0" w:noHBand="0" w:noVBand="1"/>
      </w:tblPr>
      <w:tblGrid>
        <w:gridCol w:w="2518"/>
        <w:gridCol w:w="2518"/>
        <w:gridCol w:w="2518"/>
        <w:gridCol w:w="2518"/>
      </w:tblGrid>
      <w:tr w:rsidR="007A4A90" w:rsidRPr="003747A2" w14:paraId="582B96B9" w14:textId="77777777" w:rsidTr="00745180">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6F30EDC2" w14:textId="77777777" w:rsidR="007A4A90" w:rsidRPr="003747A2" w:rsidRDefault="007A4A90" w:rsidP="00745180">
            <w:pPr>
              <w:rPr>
                <w:rFonts w:ascii="Arial" w:hAnsi="Arial" w:cs="Arial"/>
              </w:rPr>
            </w:pPr>
            <w:r w:rsidRPr="003747A2">
              <w:rPr>
                <w:rFonts w:ascii="Arial" w:hAnsi="Arial" w:cs="Arial"/>
              </w:rPr>
              <w:t>March</w:t>
            </w:r>
          </w:p>
        </w:tc>
        <w:tc>
          <w:tcPr>
            <w:tcW w:w="2518" w:type="dxa"/>
          </w:tcPr>
          <w:p w14:paraId="431E2935"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518" w:type="dxa"/>
          </w:tcPr>
          <w:p w14:paraId="771FA84C"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518" w:type="dxa"/>
          </w:tcPr>
          <w:p w14:paraId="148867D8" w14:textId="77777777" w:rsidR="007A4A90" w:rsidRPr="007A4A90"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7A4A90">
              <w:rPr>
                <w:rFonts w:ascii="Arial" w:hAnsi="Arial" w:cs="Arial"/>
                <w:b w:val="0"/>
              </w:rPr>
              <w:t>Town Meeting Prep</w:t>
            </w:r>
          </w:p>
          <w:p w14:paraId="5004833D" w14:textId="77777777" w:rsidR="007A4A90" w:rsidRPr="003747A2" w:rsidRDefault="007A4A90" w:rsidP="00745180">
            <w:pPr>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A4A90" w:rsidRPr="003747A2" w14:paraId="4650E8DA" w14:textId="77777777" w:rsidTr="00745180">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518" w:type="dxa"/>
          </w:tcPr>
          <w:p w14:paraId="1B420FB3" w14:textId="77777777" w:rsidR="007A4A90" w:rsidRPr="003747A2" w:rsidRDefault="007A4A90" w:rsidP="00745180">
            <w:pPr>
              <w:rPr>
                <w:rFonts w:ascii="Arial" w:hAnsi="Arial" w:cs="Arial"/>
              </w:rPr>
            </w:pPr>
            <w:r w:rsidRPr="003747A2">
              <w:rPr>
                <w:rFonts w:ascii="Arial" w:hAnsi="Arial" w:cs="Arial"/>
              </w:rPr>
              <w:t>April</w:t>
            </w:r>
          </w:p>
        </w:tc>
        <w:tc>
          <w:tcPr>
            <w:tcW w:w="2518" w:type="dxa"/>
          </w:tcPr>
          <w:p w14:paraId="50610D5C" w14:textId="77777777" w:rsidR="007A4A90" w:rsidRPr="003747A2" w:rsidRDefault="007A4A90" w:rsidP="00745180">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own Meeting</w:t>
            </w:r>
          </w:p>
        </w:tc>
        <w:tc>
          <w:tcPr>
            <w:tcW w:w="2518" w:type="dxa"/>
          </w:tcPr>
          <w:p w14:paraId="364A5944" w14:textId="77777777" w:rsidR="007A4A90" w:rsidRPr="003747A2" w:rsidRDefault="007A4A90" w:rsidP="00745180">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18" w:type="dxa"/>
          </w:tcPr>
          <w:p w14:paraId="5D4F4D2F" w14:textId="77777777" w:rsidR="007A4A90" w:rsidRPr="003747A2" w:rsidRDefault="007A4A90" w:rsidP="00745180">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olicy Review (Behavior &amp; Content categories)</w:t>
            </w:r>
          </w:p>
        </w:tc>
      </w:tr>
      <w:tr w:rsidR="007A4A90" w:rsidRPr="003747A2" w14:paraId="4378D312" w14:textId="77777777" w:rsidTr="00745180">
        <w:trPr>
          <w:trHeight w:val="308"/>
        </w:trPr>
        <w:tc>
          <w:tcPr>
            <w:cnfStyle w:val="001000000000" w:firstRow="0" w:lastRow="0" w:firstColumn="1" w:lastColumn="0" w:oddVBand="0" w:evenVBand="0" w:oddHBand="0" w:evenHBand="0" w:firstRowFirstColumn="0" w:firstRowLastColumn="0" w:lastRowFirstColumn="0" w:lastRowLastColumn="0"/>
            <w:tcW w:w="2518" w:type="dxa"/>
          </w:tcPr>
          <w:p w14:paraId="2901D8CD" w14:textId="77777777" w:rsidR="007A4A90" w:rsidRPr="003747A2" w:rsidRDefault="007A4A90" w:rsidP="00745180">
            <w:pPr>
              <w:rPr>
                <w:rFonts w:ascii="Arial" w:hAnsi="Arial" w:cs="Arial"/>
              </w:rPr>
            </w:pPr>
            <w:r w:rsidRPr="003747A2">
              <w:rPr>
                <w:rFonts w:ascii="Arial" w:hAnsi="Arial" w:cs="Arial"/>
              </w:rPr>
              <w:t>May</w:t>
            </w:r>
          </w:p>
        </w:tc>
        <w:tc>
          <w:tcPr>
            <w:tcW w:w="2518" w:type="dxa"/>
          </w:tcPr>
          <w:p w14:paraId="46E6EFA3" w14:textId="77777777" w:rsidR="007A4A90" w:rsidRPr="003747A2"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18" w:type="dxa"/>
          </w:tcPr>
          <w:p w14:paraId="24841EC7" w14:textId="77777777" w:rsidR="007A4A90" w:rsidRPr="003747A2"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riends Book, Bake, &amp; Plant Sale</w:t>
            </w:r>
          </w:p>
        </w:tc>
        <w:tc>
          <w:tcPr>
            <w:tcW w:w="2518" w:type="dxa"/>
          </w:tcPr>
          <w:p w14:paraId="7B9D749B" w14:textId="77777777" w:rsidR="007A4A90"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mmer Concert Plans Finalized</w:t>
            </w:r>
          </w:p>
          <w:p w14:paraId="628F66FA" w14:textId="77777777" w:rsidR="007A4A90"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326E6AA6" w14:textId="77777777" w:rsidR="007A4A90"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irector’s Evaluation</w:t>
            </w:r>
          </w:p>
          <w:p w14:paraId="50FE3660" w14:textId="77777777" w:rsidR="007A4A90" w:rsidRPr="003747A2" w:rsidRDefault="007A4A90" w:rsidP="0074518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29953CF" w14:textId="77777777" w:rsidR="007A4A90" w:rsidRDefault="007A4A90" w:rsidP="007A4A90">
      <w:pPr>
        <w:pStyle w:val="NormalWeb"/>
        <w:spacing w:before="0" w:beforeAutospacing="0" w:after="0" w:afterAutospacing="0"/>
        <w:textAlignment w:val="baseline"/>
        <w:rPr>
          <w:rFonts w:ascii="Arial" w:hAnsi="Arial" w:cs="Arial"/>
          <w:color w:val="000000"/>
          <w:sz w:val="22"/>
          <w:szCs w:val="22"/>
        </w:rPr>
      </w:pPr>
    </w:p>
    <w:p w14:paraId="04A7A390" w14:textId="77777777" w:rsidR="00C44114" w:rsidRDefault="00C44114" w:rsidP="00647A5A">
      <w:pPr>
        <w:rPr>
          <w:rFonts w:ascii="Comic Sans MS" w:hAnsi="Comic Sans MS"/>
          <w:bCs/>
          <w:i/>
          <w:sz w:val="18"/>
          <w:szCs w:val="18"/>
        </w:rPr>
      </w:pPr>
      <w:bookmarkStart w:id="0" w:name="_GoBack"/>
      <w:bookmarkEnd w:id="0"/>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 xml:space="preserve">The listing of matters </w:t>
      </w:r>
      <w:proofErr w:type="gramStart"/>
      <w:r>
        <w:rPr>
          <w:rFonts w:ascii="Comic Sans MS" w:hAnsi="Comic Sans MS"/>
          <w:bCs/>
          <w:i/>
          <w:sz w:val="18"/>
          <w:szCs w:val="18"/>
        </w:rPr>
        <w:t>are</w:t>
      </w:r>
      <w:proofErr w:type="gramEnd"/>
      <w:r>
        <w:rPr>
          <w:rFonts w:ascii="Comic Sans MS" w:hAnsi="Comic Sans MS"/>
          <w:bCs/>
          <w:i/>
          <w:sz w:val="18"/>
          <w:szCs w:val="18"/>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822AB"/>
    <w:multiLevelType w:val="multilevel"/>
    <w:tmpl w:val="82CC7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E67F4B"/>
    <w:multiLevelType w:val="multilevel"/>
    <w:tmpl w:val="7F685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6F2745"/>
    <w:multiLevelType w:val="multilevel"/>
    <w:tmpl w:val="8EA2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3E4F71"/>
    <w:multiLevelType w:val="multilevel"/>
    <w:tmpl w:val="C2B88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6"/>
  </w:num>
  <w:num w:numId="3">
    <w:abstractNumId w:val="8"/>
  </w:num>
  <w:num w:numId="4">
    <w:abstractNumId w:val="8"/>
    <w:lvlOverride w:ilvl="1">
      <w:lvl w:ilvl="1">
        <w:numFmt w:val="lowerLetter"/>
        <w:lvlText w:val="%2."/>
        <w:lvlJc w:val="left"/>
      </w:lvl>
    </w:lvlOverride>
  </w:num>
  <w:num w:numId="5">
    <w:abstractNumId w:val="3"/>
  </w:num>
  <w:num w:numId="6">
    <w:abstractNumId w:val="7"/>
  </w:num>
  <w:num w:numId="7">
    <w:abstractNumId w:val="7"/>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8"/>
  </w:num>
  <w:num w:numId="12">
    <w:abstractNumId w:val="0"/>
  </w:num>
  <w:num w:numId="13">
    <w:abstractNumId w:val="5"/>
  </w:num>
  <w:num w:numId="14">
    <w:abstractNumId w:val="12"/>
  </w:num>
  <w:num w:numId="15">
    <w:abstractNumId w:val="13"/>
  </w:num>
  <w:num w:numId="16">
    <w:abstractNumId w:val="10"/>
  </w:num>
  <w:num w:numId="17">
    <w:abstractNumId w:val="10"/>
    <w:lvlOverride w:ilvl="1">
      <w:lvl w:ilvl="1">
        <w:numFmt w:val="lowerLetter"/>
        <w:lvlText w:val="%2."/>
        <w:lvlJc w:val="left"/>
      </w:lvl>
    </w:lvlOverride>
  </w:num>
  <w:num w:numId="18">
    <w:abstractNumId w:val="4"/>
  </w:num>
  <w:num w:numId="19">
    <w:abstractNumId w:val="14"/>
  </w:num>
  <w:num w:numId="20">
    <w:abstractNumId w:val="14"/>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9"/>
  </w:num>
  <w:num w:numId="24">
    <w:abstractNumId w:val="17"/>
  </w:num>
  <w:num w:numId="25">
    <w:abstractNumId w:val="15"/>
  </w:num>
  <w:num w:numId="26">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37558"/>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5317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C5930"/>
    <w:rsid w:val="005C663D"/>
    <w:rsid w:val="005D4D9A"/>
    <w:rsid w:val="005E33AE"/>
    <w:rsid w:val="005E42A3"/>
    <w:rsid w:val="00613CA4"/>
    <w:rsid w:val="006266DD"/>
    <w:rsid w:val="00637BBE"/>
    <w:rsid w:val="006472A1"/>
    <w:rsid w:val="00647A5A"/>
    <w:rsid w:val="00651F3B"/>
    <w:rsid w:val="006532AE"/>
    <w:rsid w:val="00666BB4"/>
    <w:rsid w:val="0066774E"/>
    <w:rsid w:val="0067373A"/>
    <w:rsid w:val="006B44EA"/>
    <w:rsid w:val="006E7B76"/>
    <w:rsid w:val="006F4D5E"/>
    <w:rsid w:val="00722C4C"/>
    <w:rsid w:val="00753EC2"/>
    <w:rsid w:val="00755475"/>
    <w:rsid w:val="00791A6D"/>
    <w:rsid w:val="007A4A90"/>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04A6"/>
    <w:rsid w:val="00A57EC4"/>
    <w:rsid w:val="00A67AF1"/>
    <w:rsid w:val="00A84969"/>
    <w:rsid w:val="00A94622"/>
    <w:rsid w:val="00AD5A9E"/>
    <w:rsid w:val="00AF0B05"/>
    <w:rsid w:val="00AF6458"/>
    <w:rsid w:val="00B11C61"/>
    <w:rsid w:val="00B12255"/>
    <w:rsid w:val="00B13E85"/>
    <w:rsid w:val="00B16532"/>
    <w:rsid w:val="00B50100"/>
    <w:rsid w:val="00B53490"/>
    <w:rsid w:val="00B63524"/>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E634C"/>
    <w:rsid w:val="00DF75FE"/>
    <w:rsid w:val="00E022A6"/>
    <w:rsid w:val="00E34F97"/>
    <w:rsid w:val="00E5143B"/>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 w:type="table" w:styleId="GridTable6Colorful">
    <w:name w:val="Grid Table 6 Colorful"/>
    <w:basedOn w:val="TableNormal"/>
    <w:uiPriority w:val="51"/>
    <w:rsid w:val="007A4A90"/>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844327035">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1425939">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1995639066">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895195262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2</cp:revision>
  <cp:lastPrinted>2017-06-19T19:39:00Z</cp:lastPrinted>
  <dcterms:created xsi:type="dcterms:W3CDTF">2026-02-18T15:09:00Z</dcterms:created>
  <dcterms:modified xsi:type="dcterms:W3CDTF">2026-02-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